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1EAA3068" w14:textId="77777777" w:rsidR="006D1731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Location of the place of business (full street address, city, state and zip code).</w:t>
      </w:r>
    </w:p>
    <w:p w14:paraId="020FB6DD" w14:textId="77777777" w:rsidR="006D1731" w:rsidRPr="001C753A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ype of license,</w:t>
      </w:r>
    </w:p>
    <w:p w14:paraId="2FE6EECA" w14:textId="77777777" w:rsidR="006D1731" w:rsidRPr="001C753A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Verified license number,</w:t>
      </w:r>
    </w:p>
    <w:p w14:paraId="49637F32" w14:textId="77777777" w:rsidR="006D1731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>
        <w:rPr>
          <w:rFonts w:ascii="Arial" w:hAnsi="Arial" w:cs="Arial"/>
          <w:spacing w:val="-2"/>
          <w:sz w:val="20"/>
          <w:szCs w:val="20"/>
        </w:rPr>
        <w:t>DIR Registration Number</w:t>
      </w:r>
    </w:p>
    <w:p w14:paraId="09137A68" w14:textId="77777777" w:rsidR="006D1731" w:rsidRPr="00296EEA" w:rsidRDefault="006D1731" w:rsidP="006D173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>
        <w:rPr>
          <w:rFonts w:ascii="Arial" w:hAnsi="Arial" w:cs="Arial"/>
          <w:spacing w:val="-2"/>
          <w:sz w:val="20"/>
          <w:szCs w:val="20"/>
        </w:rPr>
        <w:t xml:space="preserve">Business Category - check only the one(s) that apply. </w:t>
      </w:r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2B2F3585" w:rsidR="001C753A" w:rsidRPr="001C753A" w:rsidRDefault="00EC13CE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 xml:space="preserve">License </w:t>
            </w:r>
            <w:r>
              <w:rPr>
                <w:rFonts w:ascii="Arial" w:hAnsi="Arial" w:cs="Arial"/>
                <w:sz w:val="20"/>
                <w:szCs w:val="20"/>
              </w:rPr>
              <w:t xml:space="preserve">Type and </w:t>
            </w:r>
            <w:r w:rsidRPr="001C753A">
              <w:rPr>
                <w:rFonts w:ascii="Arial" w:hAnsi="Arial" w:cs="Arial"/>
                <w:sz w:val="20"/>
                <w:szCs w:val="20"/>
              </w:rPr>
              <w:t>No.</w:t>
            </w:r>
            <w:r>
              <w:rPr>
                <w:rFonts w:ascii="Arial" w:hAnsi="Arial" w:cs="Arial"/>
                <w:sz w:val="20"/>
                <w:szCs w:val="20"/>
              </w:rPr>
              <w:t xml:space="preserve"> (note “NA” </w:t>
            </w:r>
            <w:r w:rsidRPr="00DD60FB">
              <w:rPr>
                <w:rFonts w:ascii="Arial" w:hAnsi="Arial" w:cs="Arial"/>
                <w:sz w:val="20"/>
                <w:szCs w:val="20"/>
              </w:rPr>
              <w:t>if the subcontractor is not required to be licensed to perform its Portion of Work Activity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97" w:type="dxa"/>
          </w:tcPr>
          <w:p w14:paraId="25432081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C753A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161EA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7796C6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3E0051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1DB8F48" w14:textId="77777777" w:rsidR="00073D4A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54312BE9" w14:textId="2D8F4582" w:rsidR="00296EEA" w:rsidRPr="00A80389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1ECD0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9AD109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1F62326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BD5E4F6" w14:textId="1826617E" w:rsidR="00073D4A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5350A3E" w14:textId="5A91D9B3" w:rsidR="00296EEA" w:rsidRPr="00A80389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7956A17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B7CCAF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4D8327E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69A3C4C" w14:textId="77777777" w:rsidR="00073D4A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3B9E3E94" w14:textId="4A49650A" w:rsidR="00296EEA" w:rsidRPr="00A80389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287ACD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FEBE80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7CDEFAC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A934A77" w14:textId="77777777" w:rsidR="00073D4A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47B309" w14:textId="426637EA" w:rsidR="00296EEA" w:rsidRPr="00A80389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6AEE0DC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49942985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409A80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2BC087D" w14:textId="77777777" w:rsidR="00073D4A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813200" w14:textId="57B9A570" w:rsidR="00296EEA" w:rsidRPr="00A80389" w:rsidRDefault="003E584D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lastRenderedPageBreak/>
        <w:t>Total percentage of bid amount to be performed by SBEs and DVBEs: __________</w:t>
      </w:r>
    </w:p>
    <w:p w14:paraId="55D4AF99" w14:textId="2BD6FD78" w:rsidR="002E2F51" w:rsidRPr="00F86FEB" w:rsidRDefault="00F86FEB" w:rsidP="00F86FEB">
      <w:pPr>
        <w:rPr>
          <w:rFonts w:ascii="Arial" w:hAnsi="Arial" w:cs="Arial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sectPr w:rsidR="002E2F51" w:rsidRPr="00F86FEB" w:rsidSect="00E64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F08DA" w14:textId="77777777" w:rsidR="003E584D" w:rsidRDefault="003E584D">
      <w:pPr>
        <w:spacing w:line="20" w:lineRule="exact"/>
      </w:pPr>
    </w:p>
  </w:endnote>
  <w:endnote w:type="continuationSeparator" w:id="0">
    <w:p w14:paraId="2285C70C" w14:textId="77777777" w:rsidR="003E584D" w:rsidRDefault="003E584D">
      <w:r>
        <w:t xml:space="preserve"> </w:t>
      </w:r>
    </w:p>
  </w:endnote>
  <w:endnote w:type="continuationNotice" w:id="1">
    <w:p w14:paraId="7180DFE8" w14:textId="77777777" w:rsidR="003E584D" w:rsidRDefault="003E584D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CFEC4" w14:textId="77777777" w:rsidR="00425885" w:rsidRDefault="00425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DD335" w14:textId="4ED72E0F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A15390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>June 22</w:t>
    </w:r>
    <w:proofErr w:type="gramStart"/>
    <w:r w:rsidR="002E2F51" w:rsidRPr="006A7BCE">
      <w:rPr>
        <w:spacing w:val="-2"/>
        <w:sz w:val="18"/>
        <w:szCs w:val="18"/>
      </w:rPr>
      <w:t xml:space="preserve"> 20</w:t>
    </w:r>
    <w:r w:rsidR="00F86FEB" w:rsidRPr="006A7BCE">
      <w:rPr>
        <w:spacing w:val="-2"/>
        <w:sz w:val="18"/>
        <w:szCs w:val="18"/>
      </w:rPr>
      <w:t>2</w:t>
    </w:r>
    <w:r w:rsidR="008F1021">
      <w:rPr>
        <w:spacing w:val="-2"/>
        <w:sz w:val="18"/>
        <w:szCs w:val="18"/>
      </w:rPr>
      <w:t>3</w:t>
    </w:r>
    <w:proofErr w:type="gramEnd"/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3BED577D" w:rsidR="001C753A" w:rsidRPr="006A7BCE" w:rsidRDefault="001C753A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E3E11" w14:textId="77777777" w:rsidR="00425885" w:rsidRDefault="00425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A837F" w14:textId="77777777" w:rsidR="003E584D" w:rsidRDefault="003E584D">
      <w:r>
        <w:separator/>
      </w:r>
    </w:p>
  </w:footnote>
  <w:footnote w:type="continuationSeparator" w:id="0">
    <w:p w14:paraId="260474AB" w14:textId="77777777" w:rsidR="003E584D" w:rsidRDefault="003E58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CD4F7" w14:textId="77777777" w:rsidR="00425885" w:rsidRDefault="00425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F8BE03" w14:textId="77777777" w:rsidR="00425885" w:rsidRDefault="00425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73D4A"/>
    <w:rsid w:val="001C753A"/>
    <w:rsid w:val="00296EEA"/>
    <w:rsid w:val="002E2F51"/>
    <w:rsid w:val="003C1ECC"/>
    <w:rsid w:val="003C2822"/>
    <w:rsid w:val="003E584D"/>
    <w:rsid w:val="00425885"/>
    <w:rsid w:val="005F0BEC"/>
    <w:rsid w:val="006A7BCE"/>
    <w:rsid w:val="006D1731"/>
    <w:rsid w:val="00782AFE"/>
    <w:rsid w:val="008213A4"/>
    <w:rsid w:val="008F1021"/>
    <w:rsid w:val="00A80389"/>
    <w:rsid w:val="00C946C9"/>
    <w:rsid w:val="00E52F5A"/>
    <w:rsid w:val="00E6411A"/>
    <w:rsid w:val="00EC13CE"/>
    <w:rsid w:val="00F12D54"/>
    <w:rsid w:val="00F82819"/>
    <w:rsid w:val="00F86FEB"/>
    <w:rsid w:val="00F9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411</Characters>
  <Application>Microsoft Office Word</Application>
  <DocSecurity>0</DocSecurity>
  <Lines>10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Jonathan Baron</cp:lastModifiedBy>
  <cp:revision>3</cp:revision>
  <cp:lastPrinted>2001-06-29T00:40:00Z</cp:lastPrinted>
  <dcterms:created xsi:type="dcterms:W3CDTF">2026-01-13T21:56:00Z</dcterms:created>
  <dcterms:modified xsi:type="dcterms:W3CDTF">2026-01-13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718cc1-0a77-4f19-8510-ab32ae4c07d7</vt:lpwstr>
  </property>
</Properties>
</file>